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1" w:name="X86f6456f82f8e8e1cd903f16e4afc1518bfc35c"/>
    <w:p>
      <w:pPr>
        <w:pStyle w:val="Heading1"/>
      </w:pPr>
      <w:r>
        <w:t xml:space="preserve">Cover Letter for Sales Executive Position in Netherlands Amsterdam</w:t>
      </w:r>
    </w:p>
    <w:p>
      <w:pPr>
        <w:pStyle w:val="FirstParagraph"/>
      </w:pPr>
      <w:r>
        <w:t xml:space="preserve">Dear [Hiring Manager's Name],</w:t>
      </w:r>
    </w:p>
    <w:p>
      <w:pPr>
        <w:pStyle w:val="BodyText"/>
      </w:pPr>
      <w:r>
        <w:t xml:space="preserve">I am writing to express my interest in the Sales Executive position at your esteemed organization, as advertised in [specific platform or source if applicable]. With a proven track record of driving revenue growth, building strategic client relationships, and leveraging market insights to achieve exceptional results, I am eager to contribute my expertise to a dynamic company based in the vibrant business hub of Netherlands Amsterdam. This opportunity aligns perfectly with my career goals and passion for sales excellence in a region renowned for its innovation, multiculturalism, and global connectivity.</w:t>
      </w:r>
    </w:p>
    <w:p>
      <w:pPr>
        <w:pStyle w:val="BodyText"/>
      </w:pPr>
      <w:r>
        <w:t xml:space="preserve">As a seasoned Sales Executive with over [X years] of experience in B2B and B2C sales across diverse industries such as technology, professional services, and consumer goods, I have consistently delivered results that exceed targets. My ability to identify market opportunities, craft tailored solutions for clients, and lead high-performing teams has enabled me to secure long-term partnerships with key stakeholders. I am particularly drawn to the Netherlands Amsterdam because of its reputation as a gateway to Europe’s most dynamic markets and its thriving entrepreneurial ecosystem. The city’s unique blend of tradition and modernity, coupled with its emphasis on sustainability and digital transformation, presents an exciting environment for sales professionals who thrive in fast-paced, forward-thinking environments.</w:t>
      </w:r>
    </w:p>
    <w:p>
      <w:pPr>
        <w:pStyle w:val="BodyText"/>
      </w:pPr>
      <w:r>
        <w:t xml:space="preserve">One of my core strengths lies in my ability to build trust and rapport with clients at all levels of an organization. Whether it’s negotiating complex deals or understanding the nuanced needs of international clients, I approach every interaction with a customer-centric mindset. In my previous role as a Sales Manager at [Previous Company Name], I led a team of 15 sales professionals and increased annual revenue by 35% within two years by implementing data-driven strategies and fostering a culture of collaboration. This experience has honed my skills in market analysis, competitive intelligence, and client retention, all of which are critical for success in the Netherlands Amsterdam’s competitive business landscape.</w:t>
      </w:r>
    </w:p>
    <w:p>
      <w:pPr>
        <w:pStyle w:val="BodyText"/>
      </w:pPr>
      <w:r>
        <w:t xml:space="preserve">What sets me apart as a Sales Executive is my adaptability to diverse cultural and professional environments. Having worked with clients across Europe, Asia, and the Americas, I am well-versed in navigating cross-cultural communication challenges while maintaining strong relationships. The Netherlands Amsterdam is a melting pot of global talent and ideas, and I believe my ability to connect with people from different backgrounds will enable me to contribute effectively to your team. Additionally, my fluency in [specific languages if applicable] and proficiency in [software/tools relevant to sales] further enhance my capability to drive results in this role.</w:t>
      </w:r>
    </w:p>
    <w:p>
      <w:pPr>
        <w:pStyle w:val="BodyText"/>
      </w:pPr>
      <w:r>
        <w:t xml:space="preserve">I am particularly impressed by your company’s commitment to [specific value, product, or service of the company]. As a Sales Executive, I understand the importance of aligning with organizations that prioritize innovation and integrity. The Netherlands Amsterdam is home to some of the world’s most innovative startups and established enterprises, and I am eager to bring my expertise in sales strategy and client acquisition to support your mission. Whether it’s expanding into new markets or deepening relationships with existing clients, I am confident that my proactive approach and strategic thinking will add value to your team.</w:t>
      </w:r>
    </w:p>
    <w:p>
      <w:pPr>
        <w:pStyle w:val="BodyText"/>
      </w:pPr>
      <w:r>
        <w:t xml:space="preserve">My career has been defined by a relentless pursuit of excellence, a willingness to embrace challenges, and a passion for helping businesses succeed. In the Netherlands Amsterdam, where networking and relationship-building are integral to business success, I am prepared to leverage my skills in lead generation, sales pipeline management, and performance analytics to contribute to your company’s growth. I have also closely followed the trends in the Dutch market, including the rise of digital commerce and sustainability-focused initiatives, which I believe present exciting opportunities for sales professionals who can adapt and innovate.</w:t>
      </w:r>
    </w:p>
    <w:p>
      <w:pPr>
        <w:pStyle w:val="BodyText"/>
      </w:pPr>
      <w:r>
        <w:t xml:space="preserve">As a Sales Executive, I thrive in environments that value collaboration, accountability, and continuous improvement. The Netherlands Amsterdam is known for its fast-paced business culture and emphasis on efficiency—qualities that resonate deeply with my professional philosophy. I am particularly drawn to the city’s vibrant networking events, industry conferences, and entrepreneurial spirit, which provide fertile ground for building partnerships and exploring new opportunities. I am confident that my experience in high-growth markets will enable me to make an immediate impact at your organization.</w:t>
      </w:r>
    </w:p>
    <w:p>
      <w:pPr>
        <w:pStyle w:val="BodyText"/>
      </w:pPr>
      <w:r>
        <w:t xml:space="preserve">In addition to my technical skills, I bring a strong work ethic and a commitment to excellence. I have consistently exceeded sales targets by focusing on long-term client relationships rather than short-term gains. This approach has not only increased customer retention but also generated referrals that have expanded my network of contacts. In the Netherlands Amsterdam, where trust and reliability are paramount in business dealings, I am prepared to build upon this foundation to drive mutual success.</w:t>
      </w:r>
    </w:p>
    <w:p>
      <w:pPr>
        <w:pStyle w:val="BodyText"/>
      </w:pPr>
      <w:r>
        <w:t xml:space="preserve">I would welcome the opportunity to discuss how my background, skills, and enthusiasm for sales can contribute to your company’s continued success in the Netherlands Amsterdam. Thank you for considering my application. I look forward to the possibility of working together and contributing to your team’s achievements.</w:t>
      </w:r>
    </w:p>
    <w:p>
      <w:pPr>
        <w:pStyle w:val="BodyText"/>
      </w:pPr>
      <w:r>
        <w:t xml:space="preserve">Sincerely,</w:t>
      </w:r>
    </w:p>
    <w:p>
      <w:pPr>
        <w:pStyle w:val="BodyText"/>
      </w:pPr>
      <w:r>
        <w:t xml:space="preserve">[Your Full Name]</w:t>
      </w:r>
    </w:p>
    <w:p>
      <w:pPr>
        <w:pStyle w:val="BodyText"/>
      </w:pPr>
      <w:r>
        <w:t xml:space="preserve">[Your Contact Information: Email, Phone Number, LinkedIn Profile (if applicable)]</w:t>
      </w:r>
    </w:p>
    <w:bookmarkStart w:id="20" w:name="key-aspects-covered-in-this-cover-letter"/>
    <w:p>
      <w:pPr>
        <w:pStyle w:val="Heading2"/>
      </w:pPr>
      <w:r>
        <w:t xml:space="preserve">Key Aspects Covered in This Cover Letter</w:t>
      </w:r>
    </w:p>
    <w:p>
      <w:pPr>
        <w:numPr>
          <w:ilvl w:val="0"/>
          <w:numId w:val="1001"/>
        </w:numPr>
        <w:pStyle w:val="Compact"/>
      </w:pPr>
      <w:r>
        <w:rPr>
          <w:bCs/>
          <w:b/>
        </w:rPr>
        <w:t xml:space="preserve">Cover Letter:</w:t>
      </w:r>
      <w:r>
        <w:t xml:space="preserve"> </w:t>
      </w:r>
      <w:r>
        <w:t xml:space="preserve">A professional and tailored document addressing the specific requirements of the Sales Executive role.</w:t>
      </w:r>
    </w:p>
    <w:p>
      <w:pPr>
        <w:numPr>
          <w:ilvl w:val="0"/>
          <w:numId w:val="1001"/>
        </w:numPr>
        <w:pStyle w:val="Compact"/>
      </w:pPr>
      <w:r>
        <w:rPr>
          <w:bCs/>
          <w:b/>
        </w:rPr>
        <w:t xml:space="preserve">Sales Executive:</w:t>
      </w:r>
      <w:r>
        <w:t xml:space="preserve"> </w:t>
      </w:r>
      <w:r>
        <w:t xml:space="preserve">Emphasis on experience, skills, and achievements relevant to a senior sales position.</w:t>
      </w:r>
    </w:p>
    <w:p>
      <w:pPr>
        <w:numPr>
          <w:ilvl w:val="0"/>
          <w:numId w:val="1001"/>
        </w:numPr>
        <w:pStyle w:val="Compact"/>
      </w:pPr>
      <w:r>
        <w:rPr>
          <w:bCs/>
          <w:b/>
        </w:rPr>
        <w:t xml:space="preserve">Netherlands Amsterdam:</w:t>
      </w:r>
      <w:r>
        <w:t xml:space="preserve"> </w:t>
      </w:r>
      <w:r>
        <w:t xml:space="preserve">Highlight of regional strengths, cultural adaptability, and alignment with local market trends.</w:t>
      </w:r>
    </w:p>
    <w:p>
      <w:pPr>
        <w:pStyle w:val="FirstParagraph"/>
      </w:pPr>
      <w:r>
        <w:t xml:space="preserve">This cover letter is designed to meet the requirements of 800+ words while maintaining a formal tone and focusing on the critical aspects of the role and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Netherlands Amsterdam</dc:title>
  <dc:creator/>
  <cp:keywords/>
  <dcterms:created xsi:type="dcterms:W3CDTF">2026-07-21T07:31:34Z</dcterms:created>
  <dcterms:modified xsi:type="dcterms:W3CDTF">2026-07-21T07:31:34Z</dcterms:modified>
</cp:coreProperties>
</file>

<file path=docProps/custom.xml><?xml version="1.0" encoding="utf-8"?>
<Properties xmlns="http://schemas.openxmlformats.org/officeDocument/2006/custom-properties" xmlns:vt="http://schemas.openxmlformats.org/officeDocument/2006/docPropsVTypes"/>
</file>